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Kristin</w:t>
      </w:r>
      <w:r>
        <w:t xml:space="preserve"> </w:t>
      </w:r>
      <w:r>
        <w:t xml:space="preserve">Gmunder</w:t>
      </w:r>
    </w:p>
    <w:p>
      <w:pPr>
        <w:pStyle w:val="Date"/>
      </w:pPr>
      <w:r>
        <w:t xml:space="preserve">8/30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_Distribution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d83a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Distributions</dc:title>
  <dc:creator>Kristin Gmunder</dc:creator>
  <dcterms:created xsi:type="dcterms:W3CDTF">2018-08-30T21:43:13Z</dcterms:created>
  <dcterms:modified xsi:type="dcterms:W3CDTF">2018-08-30T21:43:13Z</dcterms:modified>
</cp:coreProperties>
</file>